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395524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12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Kacper Jagielski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Katarzyna Jagielsk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Cały Dzień!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